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77777777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250. As of </w:t>
      </w:r>
      <w:r w:rsidR="00517B4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517B40" w:rsidRPr="00255090">
        <w:rPr>
          <w:rFonts w:cs="Calibri"/>
        </w:rPr>
        <w:t>234</w:t>
      </w:r>
      <w:r w:rsidRPr="00255090">
        <w:rPr>
          <w:rFonts w:cs="Calibri"/>
        </w:rPr>
        <w:t xml:space="preserve">; this indicates a </w:t>
      </w:r>
      <w:r w:rsidR="00CD3988" w:rsidRPr="00255090">
        <w:rPr>
          <w:rFonts w:cs="Calibri"/>
        </w:rPr>
        <w:t>9</w:t>
      </w:r>
      <w:r w:rsidR="00517B40" w:rsidRPr="00255090">
        <w:rPr>
          <w:rFonts w:cs="Calibri"/>
        </w:rPr>
        <w:t>3</w:t>
      </w:r>
      <w:r w:rsidR="00CD3988" w:rsidRPr="00255090">
        <w:rPr>
          <w:rFonts w:cs="Calibri"/>
        </w:rPr>
        <w:t>.</w:t>
      </w:r>
      <w:r w:rsidR="00517B40" w:rsidRPr="00255090">
        <w:rPr>
          <w:rFonts w:cs="Calibri"/>
        </w:rPr>
        <w:t>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66C2B2B8" w14:textId="7A73BBC4" w:rsidR="00095908" w:rsidRDefault="00C378EB" w:rsidP="00095908">
      <w:pPr>
        <w:pStyle w:val="ListParagraph"/>
        <w:ind w:left="1080"/>
        <w:rPr>
          <w:rFonts w:cs="Calibri"/>
        </w:rPr>
      </w:pPr>
      <w:r>
        <w:rPr>
          <w:rFonts w:cs="Calibri"/>
        </w:rPr>
        <w:t>{{</w:t>
      </w:r>
      <w:proofErr w:type="spellStart"/>
      <w:r>
        <w:rPr>
          <w:rFonts w:cs="Calibri"/>
        </w:rPr>
        <w:t>bullet_points</w:t>
      </w:r>
      <w:proofErr w:type="spellEnd"/>
      <w:r>
        <w:rPr>
          <w:rFonts w:cs="Calibri"/>
        </w:rPr>
        <w:t>}}</w:t>
      </w:r>
    </w:p>
    <w:p w14:paraId="6064E80F" w14:textId="77777777" w:rsidR="00C378EB" w:rsidRPr="00255090" w:rsidRDefault="00C378EB" w:rsidP="00095908">
      <w:pPr>
        <w:pStyle w:val="ListParagraph"/>
        <w:ind w:left="1080"/>
        <w:rPr>
          <w:rFonts w:cs="Calibri"/>
        </w:rPr>
      </w:pPr>
    </w:p>
    <w:p w14:paraId="564F1BED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As for 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, the projected unique headcount is 228, and as of </w:t>
      </w:r>
      <w:r w:rsidR="00956AB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956AB0" w:rsidRPr="00255090">
        <w:rPr>
          <w:rFonts w:cs="Calibri"/>
        </w:rPr>
        <w:t>170</w:t>
      </w:r>
      <w:r w:rsidRPr="00255090">
        <w:rPr>
          <w:rFonts w:cs="Calibri"/>
        </w:rPr>
        <w:t xml:space="preserve">; this indicates a </w:t>
      </w:r>
      <w:r w:rsidR="00956AB0" w:rsidRPr="00255090">
        <w:rPr>
          <w:rFonts w:cs="Calibri"/>
        </w:rPr>
        <w:t>74.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33EF4032" w14:textId="77777777" w:rsidR="00956AB0" w:rsidRPr="00255090" w:rsidRDefault="00956AB0" w:rsidP="00956AB0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 - First year, and Fourth year</w:t>
      </w:r>
    </w:p>
    <w:p w14:paraId="7C7E839F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956AB0" w:rsidRPr="00255090">
        <w:rPr>
          <w:rFonts w:cs="Calibri"/>
        </w:rPr>
        <w:t xml:space="preserve"> </w:t>
      </w:r>
      <w:r w:rsidRPr="00255090">
        <w:rPr>
          <w:rFonts w:cs="Calibri"/>
        </w:rPr>
        <w:t>Third year</w:t>
      </w:r>
    </w:p>
    <w:p w14:paraId="1C8C5337" w14:textId="77777777" w:rsidR="00956AB0" w:rsidRPr="00255090" w:rsidRDefault="00956AB0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Welder – First Year</w:t>
      </w:r>
    </w:p>
    <w:p w14:paraId="4E61208C" w14:textId="77777777" w:rsidR="00B6183E" w:rsidRPr="00255090" w:rsidRDefault="00B6183E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D60AE5" w:rsidRPr="00255090">
        <w:rPr>
          <w:rFonts w:cs="Calibri"/>
        </w:rPr>
        <w:t>October 1</w:t>
      </w:r>
      <w:r w:rsidR="007455E1"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6C1DC7" w:rsidRPr="00255090">
        <w:rPr>
          <w:rFonts w:cs="Calibri"/>
        </w:rPr>
        <w:t>16</w:t>
      </w:r>
      <w:r w:rsidR="00D60AE5" w:rsidRPr="00255090">
        <w:rPr>
          <w:rFonts w:cs="Calibri"/>
        </w:rPr>
        <w:t>09</w:t>
      </w:r>
      <w:r w:rsidRPr="00255090">
        <w:rPr>
          <w:rFonts w:cs="Calibri"/>
        </w:rPr>
        <w:t xml:space="preserve"> unique international students with FLE </w:t>
      </w:r>
      <w:r w:rsidR="00D60AE5" w:rsidRPr="00255090">
        <w:rPr>
          <w:rFonts w:cs="Calibri"/>
        </w:rPr>
        <w:t>1156.609</w:t>
      </w:r>
      <w:r w:rsidRPr="00255090">
        <w:rPr>
          <w:rFonts w:cs="Calibri"/>
        </w:rPr>
        <w:t xml:space="preserve"> with high enrolment numbers in Business Administration Diploma – Management. Increased numbers are visible in Business Administration Diploma - Accounting, Business Administration Diploma - Management Co-op, Business Administration Diploma - Human Resources Management, and</w:t>
      </w:r>
      <w:r w:rsidRPr="00255090">
        <w:t xml:space="preserve"> </w:t>
      </w:r>
      <w:r w:rsidRPr="00255090">
        <w:rPr>
          <w:rFonts w:cs="Calibri"/>
        </w:rPr>
        <w:t>Early Learning and Child Care Diploma.</w:t>
      </w:r>
    </w:p>
    <w:p w14:paraId="41CEF3DC" w14:textId="77777777" w:rsidR="007455E1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ternational FLE represents </w:t>
      </w:r>
      <w:r w:rsidR="007455E1" w:rsidRPr="00255090">
        <w:rPr>
          <w:rFonts w:cs="Calibri"/>
        </w:rPr>
        <w:t>57.</w:t>
      </w:r>
      <w:r w:rsidR="006C1DC7" w:rsidRPr="00255090">
        <w:rPr>
          <w:rFonts w:cs="Calibri"/>
        </w:rPr>
        <w:t>6</w:t>
      </w:r>
      <w:r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5369B6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5369B6" w:rsidRPr="00255090">
        <w:rPr>
          <w:rFonts w:cs="Calibri"/>
        </w:rPr>
        <w:t>94</w:t>
      </w:r>
      <w:r w:rsidRPr="00255090">
        <w:rPr>
          <w:rFonts w:cs="Calibri"/>
        </w:rPr>
        <w:t xml:space="preserve"> unique Indigenous students with FLE </w:t>
      </w:r>
      <w:r w:rsidR="005369B6" w:rsidRPr="00255090">
        <w:rPr>
          <w:rFonts w:cs="Calibri"/>
        </w:rPr>
        <w:t>37.786</w:t>
      </w:r>
      <w:r w:rsidRPr="00255090">
        <w:rPr>
          <w:rFonts w:cs="Calibri"/>
        </w:rPr>
        <w:t xml:space="preserve"> with high enrolment in Apprenticeship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Heavy Equipment Technician.</w:t>
      </w:r>
    </w:p>
    <w:p w14:paraId="67311511" w14:textId="77777777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Current Indigenous FLE represents 1.</w:t>
      </w:r>
      <w:r w:rsidR="005369B6" w:rsidRPr="00255090">
        <w:rPr>
          <w:rFonts w:cs="Calibri"/>
        </w:rPr>
        <w:t>9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945F32" w14:textId="77777777" w:rsidR="000B585F" w:rsidRDefault="000B585F">
      <w:r>
        <w:separator/>
      </w:r>
    </w:p>
  </w:endnote>
  <w:endnote w:type="continuationSeparator" w:id="0">
    <w:p w14:paraId="25439596" w14:textId="77777777" w:rsidR="000B585F" w:rsidRDefault="000B5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2B79D7" w14:textId="77777777" w:rsidR="000B585F" w:rsidRDefault="000B585F">
      <w:r>
        <w:separator/>
      </w:r>
    </w:p>
  </w:footnote>
  <w:footnote w:type="continuationSeparator" w:id="0">
    <w:p w14:paraId="00F02FC4" w14:textId="77777777" w:rsidR="000B585F" w:rsidRDefault="000B58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>{</w:t>
    </w:r>
    <w:r w:rsidR="00417858" w:rsidRPr="00D01E28">
      <w:rPr>
        <w:rFonts w:ascii="Calibri" w:hAnsi="Calibri" w:cs="Calibri"/>
        <w:sz w:val="20"/>
        <w:szCs w:val="20"/>
      </w:rPr>
      <w:t>{</w:t>
    </w:r>
    <w:proofErr w:type="spellStart"/>
    <w:r w:rsidR="00ED0383" w:rsidRPr="00D01E28">
      <w:rPr>
        <w:rFonts w:ascii="Calibri" w:hAnsi="Calibri" w:cs="Calibri"/>
        <w:sz w:val="20"/>
        <w:szCs w:val="20"/>
      </w:rPr>
      <w:t>Date_prepared</w:t>
    </w:r>
    <w:proofErr w:type="spellEnd"/>
    <w:r w:rsidR="00417858" w:rsidRPr="00D01E28">
      <w:rPr>
        <w:rFonts w:ascii="Calibri" w:hAnsi="Calibri" w:cs="Calibri"/>
        <w:sz w:val="20"/>
        <w:szCs w:val="20"/>
      </w:rPr>
      <w:t>}</w:t>
    </w:r>
    <w:r w:rsidR="00ED0383" w:rsidRPr="00D01E28">
      <w:rPr>
        <w:rFonts w:ascii="Calibri" w:hAnsi="Calibri" w:cs="Calibri"/>
        <w:sz w:val="20"/>
        <w:szCs w:val="20"/>
      </w:rPr>
      <w:t>}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E2B5D" w14:textId="7EAADDD2" w:rsidR="00B122D4" w:rsidRDefault="000A20E5" w:rsidP="00B122D4">
    <w:pPr>
      <w:jc w:val="right"/>
      <w:rPr>
        <w:noProof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4F42DE03" wp14:editId="1FE71204">
          <wp:simplePos x="0" y="0"/>
          <wp:positionH relativeFrom="column">
            <wp:posOffset>-39370</wp:posOffset>
          </wp:positionH>
          <wp:positionV relativeFrom="paragraph">
            <wp:posOffset>156210</wp:posOffset>
          </wp:positionV>
          <wp:extent cx="2213610" cy="681990"/>
          <wp:effectExtent l="0" t="0" r="0" b="0"/>
          <wp:wrapSquare wrapText="bothSides"/>
          <wp:docPr id="1" name="Picture 1" descr="http://connect.keyano.ca/marketing_and_communications/Marketing%20files/KC_logo_Horz_NoSloga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connect.keyano.ca/marketing_and_communications/Marketing%20files/KC_logo_Horz_NoSloga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3610" cy="681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25F66"/>
    <w:multiLevelType w:val="hybridMultilevel"/>
    <w:tmpl w:val="F642D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2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1"/>
  </w:num>
  <w:num w:numId="2" w16cid:durableId="1959023016">
    <w:abstractNumId w:val="0"/>
  </w:num>
  <w:num w:numId="3" w16cid:durableId="1911621844">
    <w:abstractNumId w:val="4"/>
  </w:num>
  <w:num w:numId="4" w16cid:durableId="1422216291">
    <w:abstractNumId w:val="2"/>
  </w:num>
  <w:num w:numId="5" w16cid:durableId="1110780963">
    <w:abstractNumId w:val="9"/>
  </w:num>
  <w:num w:numId="6" w16cid:durableId="116729548">
    <w:abstractNumId w:val="1"/>
  </w:num>
  <w:num w:numId="7" w16cid:durableId="183203977">
    <w:abstractNumId w:val="12"/>
  </w:num>
  <w:num w:numId="8" w16cid:durableId="1960188377">
    <w:abstractNumId w:val="6"/>
  </w:num>
  <w:num w:numId="9" w16cid:durableId="1108508521">
    <w:abstractNumId w:val="10"/>
  </w:num>
  <w:num w:numId="10" w16cid:durableId="958730865">
    <w:abstractNumId w:val="7"/>
  </w:num>
  <w:num w:numId="11" w16cid:durableId="965548937">
    <w:abstractNumId w:val="5"/>
  </w:num>
  <w:num w:numId="12" w16cid:durableId="385882226">
    <w:abstractNumId w:val="13"/>
  </w:num>
  <w:num w:numId="13" w16cid:durableId="356155077">
    <w:abstractNumId w:val="3"/>
  </w:num>
  <w:num w:numId="14" w16cid:durableId="5481102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3246"/>
    <w:rsid w:val="00003CBC"/>
    <w:rsid w:val="00005CCB"/>
    <w:rsid w:val="00007C33"/>
    <w:rsid w:val="00011C3F"/>
    <w:rsid w:val="00012CF9"/>
    <w:rsid w:val="000131C5"/>
    <w:rsid w:val="0001339C"/>
    <w:rsid w:val="00013566"/>
    <w:rsid w:val="00021EFB"/>
    <w:rsid w:val="00022CD0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E1"/>
    <w:rsid w:val="00051324"/>
    <w:rsid w:val="00052CA0"/>
    <w:rsid w:val="00054064"/>
    <w:rsid w:val="00054426"/>
    <w:rsid w:val="00056337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EC0"/>
    <w:rsid w:val="00086FC5"/>
    <w:rsid w:val="000871F2"/>
    <w:rsid w:val="00092284"/>
    <w:rsid w:val="00092FD0"/>
    <w:rsid w:val="000951CE"/>
    <w:rsid w:val="00095908"/>
    <w:rsid w:val="000971A5"/>
    <w:rsid w:val="000A06A9"/>
    <w:rsid w:val="000A20E5"/>
    <w:rsid w:val="000A4B48"/>
    <w:rsid w:val="000A60E3"/>
    <w:rsid w:val="000A71FE"/>
    <w:rsid w:val="000B176A"/>
    <w:rsid w:val="000B261D"/>
    <w:rsid w:val="000B585F"/>
    <w:rsid w:val="000B65C0"/>
    <w:rsid w:val="000C116A"/>
    <w:rsid w:val="000C136B"/>
    <w:rsid w:val="000C419B"/>
    <w:rsid w:val="000C503D"/>
    <w:rsid w:val="000C79F4"/>
    <w:rsid w:val="000D0A1A"/>
    <w:rsid w:val="000D2B8F"/>
    <w:rsid w:val="000D34D3"/>
    <w:rsid w:val="000D5196"/>
    <w:rsid w:val="000D579E"/>
    <w:rsid w:val="000D62F6"/>
    <w:rsid w:val="000D70FE"/>
    <w:rsid w:val="000D73C2"/>
    <w:rsid w:val="000D7B30"/>
    <w:rsid w:val="000E0563"/>
    <w:rsid w:val="000E2263"/>
    <w:rsid w:val="000E4BFA"/>
    <w:rsid w:val="000E5254"/>
    <w:rsid w:val="000E5D04"/>
    <w:rsid w:val="000E6807"/>
    <w:rsid w:val="000E6D53"/>
    <w:rsid w:val="000E6DF5"/>
    <w:rsid w:val="000F258F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10981"/>
    <w:rsid w:val="00114456"/>
    <w:rsid w:val="00114B9B"/>
    <w:rsid w:val="001154E8"/>
    <w:rsid w:val="00115EDA"/>
    <w:rsid w:val="00123C86"/>
    <w:rsid w:val="00126385"/>
    <w:rsid w:val="00126789"/>
    <w:rsid w:val="00131335"/>
    <w:rsid w:val="0013558B"/>
    <w:rsid w:val="00137B76"/>
    <w:rsid w:val="001410E3"/>
    <w:rsid w:val="00142EE6"/>
    <w:rsid w:val="001431BB"/>
    <w:rsid w:val="00143A85"/>
    <w:rsid w:val="001458A4"/>
    <w:rsid w:val="0014751F"/>
    <w:rsid w:val="001477C3"/>
    <w:rsid w:val="001505B3"/>
    <w:rsid w:val="0016089D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478D"/>
    <w:rsid w:val="00195608"/>
    <w:rsid w:val="001962A5"/>
    <w:rsid w:val="001A27D4"/>
    <w:rsid w:val="001A283E"/>
    <w:rsid w:val="001A356D"/>
    <w:rsid w:val="001A4AA0"/>
    <w:rsid w:val="001A5FCD"/>
    <w:rsid w:val="001A612E"/>
    <w:rsid w:val="001B0A90"/>
    <w:rsid w:val="001B22E6"/>
    <w:rsid w:val="001B41C0"/>
    <w:rsid w:val="001B7B97"/>
    <w:rsid w:val="001C0074"/>
    <w:rsid w:val="001C2CA8"/>
    <w:rsid w:val="001C628D"/>
    <w:rsid w:val="001D0DA8"/>
    <w:rsid w:val="001D2A83"/>
    <w:rsid w:val="001D4E63"/>
    <w:rsid w:val="001D76C4"/>
    <w:rsid w:val="001E1270"/>
    <w:rsid w:val="001E3182"/>
    <w:rsid w:val="001E498A"/>
    <w:rsid w:val="001E60F2"/>
    <w:rsid w:val="002051AB"/>
    <w:rsid w:val="00206FB4"/>
    <w:rsid w:val="002078C5"/>
    <w:rsid w:val="002104E8"/>
    <w:rsid w:val="00213903"/>
    <w:rsid w:val="00213A59"/>
    <w:rsid w:val="00213B78"/>
    <w:rsid w:val="00216AA0"/>
    <w:rsid w:val="00220606"/>
    <w:rsid w:val="0022172C"/>
    <w:rsid w:val="00223034"/>
    <w:rsid w:val="00227D81"/>
    <w:rsid w:val="002308C4"/>
    <w:rsid w:val="00231014"/>
    <w:rsid w:val="00232CCD"/>
    <w:rsid w:val="002352E3"/>
    <w:rsid w:val="002365DF"/>
    <w:rsid w:val="00236BC0"/>
    <w:rsid w:val="00243EC4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DD6"/>
    <w:rsid w:val="002D047E"/>
    <w:rsid w:val="002D0E7F"/>
    <w:rsid w:val="002D4427"/>
    <w:rsid w:val="002D6522"/>
    <w:rsid w:val="002D6845"/>
    <w:rsid w:val="002D68FA"/>
    <w:rsid w:val="002E0290"/>
    <w:rsid w:val="002E1088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4F4"/>
    <w:rsid w:val="00307D56"/>
    <w:rsid w:val="00310DB6"/>
    <w:rsid w:val="00312BC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4602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6016"/>
    <w:rsid w:val="00367460"/>
    <w:rsid w:val="00367925"/>
    <w:rsid w:val="00367D60"/>
    <w:rsid w:val="00373255"/>
    <w:rsid w:val="00374659"/>
    <w:rsid w:val="00381770"/>
    <w:rsid w:val="00381EB5"/>
    <w:rsid w:val="00382921"/>
    <w:rsid w:val="003829D0"/>
    <w:rsid w:val="00384E5F"/>
    <w:rsid w:val="00386C13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C3B"/>
    <w:rsid w:val="003C0F4A"/>
    <w:rsid w:val="003C3F8A"/>
    <w:rsid w:val="003C60FD"/>
    <w:rsid w:val="003C666C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9F2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1102"/>
    <w:rsid w:val="00432ADE"/>
    <w:rsid w:val="0043475D"/>
    <w:rsid w:val="00440A6D"/>
    <w:rsid w:val="00441545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703E6"/>
    <w:rsid w:val="00473BF4"/>
    <w:rsid w:val="00474190"/>
    <w:rsid w:val="004768C5"/>
    <w:rsid w:val="00477665"/>
    <w:rsid w:val="0047771B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5F3"/>
    <w:rsid w:val="004969D5"/>
    <w:rsid w:val="00497165"/>
    <w:rsid w:val="004A0108"/>
    <w:rsid w:val="004A0725"/>
    <w:rsid w:val="004A30FC"/>
    <w:rsid w:val="004A6187"/>
    <w:rsid w:val="004A7EA4"/>
    <w:rsid w:val="004B5D32"/>
    <w:rsid w:val="004B66AD"/>
    <w:rsid w:val="004B7591"/>
    <w:rsid w:val="004C38E5"/>
    <w:rsid w:val="004C4BB3"/>
    <w:rsid w:val="004C54B8"/>
    <w:rsid w:val="004C6E2F"/>
    <w:rsid w:val="004C77B4"/>
    <w:rsid w:val="004C7F92"/>
    <w:rsid w:val="004D0043"/>
    <w:rsid w:val="004D0244"/>
    <w:rsid w:val="004D0AF4"/>
    <w:rsid w:val="004D2531"/>
    <w:rsid w:val="004D417D"/>
    <w:rsid w:val="004D418D"/>
    <w:rsid w:val="004D74A9"/>
    <w:rsid w:val="004E0F2D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10836"/>
    <w:rsid w:val="005117EA"/>
    <w:rsid w:val="00511E3F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9B6"/>
    <w:rsid w:val="00540376"/>
    <w:rsid w:val="00540844"/>
    <w:rsid w:val="00541E23"/>
    <w:rsid w:val="00542531"/>
    <w:rsid w:val="005429F6"/>
    <w:rsid w:val="005457D3"/>
    <w:rsid w:val="00551090"/>
    <w:rsid w:val="00553D82"/>
    <w:rsid w:val="00556AD0"/>
    <w:rsid w:val="00563685"/>
    <w:rsid w:val="00563906"/>
    <w:rsid w:val="00563C6A"/>
    <w:rsid w:val="00564FF2"/>
    <w:rsid w:val="00567A79"/>
    <w:rsid w:val="005701BA"/>
    <w:rsid w:val="0057079F"/>
    <w:rsid w:val="0057233C"/>
    <w:rsid w:val="0057264D"/>
    <w:rsid w:val="00574D0C"/>
    <w:rsid w:val="00575329"/>
    <w:rsid w:val="005767C7"/>
    <w:rsid w:val="005840EC"/>
    <w:rsid w:val="0058652A"/>
    <w:rsid w:val="005920C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E7A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F86"/>
    <w:rsid w:val="00601030"/>
    <w:rsid w:val="0060151C"/>
    <w:rsid w:val="00602AD0"/>
    <w:rsid w:val="006046D1"/>
    <w:rsid w:val="0060514E"/>
    <w:rsid w:val="00605F25"/>
    <w:rsid w:val="00606503"/>
    <w:rsid w:val="00606757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B00F7"/>
    <w:rsid w:val="006B5425"/>
    <w:rsid w:val="006B5612"/>
    <w:rsid w:val="006B63A9"/>
    <w:rsid w:val="006B65A0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3DF"/>
    <w:rsid w:val="006E2CA7"/>
    <w:rsid w:val="006E4AAE"/>
    <w:rsid w:val="006F2D73"/>
    <w:rsid w:val="006F317B"/>
    <w:rsid w:val="006F31E3"/>
    <w:rsid w:val="006F4C05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392B"/>
    <w:rsid w:val="00754AA3"/>
    <w:rsid w:val="00754ED7"/>
    <w:rsid w:val="00756879"/>
    <w:rsid w:val="007575FE"/>
    <w:rsid w:val="00757EF8"/>
    <w:rsid w:val="007610A7"/>
    <w:rsid w:val="0076121D"/>
    <w:rsid w:val="0076668E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B0A"/>
    <w:rsid w:val="00826CC1"/>
    <w:rsid w:val="00830534"/>
    <w:rsid w:val="00831F65"/>
    <w:rsid w:val="00832977"/>
    <w:rsid w:val="00834F60"/>
    <w:rsid w:val="0083616B"/>
    <w:rsid w:val="00840355"/>
    <w:rsid w:val="00843C5C"/>
    <w:rsid w:val="0084578D"/>
    <w:rsid w:val="0085210F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B63"/>
    <w:rsid w:val="008F6093"/>
    <w:rsid w:val="008F6631"/>
    <w:rsid w:val="008F6E47"/>
    <w:rsid w:val="008F7976"/>
    <w:rsid w:val="009000A2"/>
    <w:rsid w:val="00902F92"/>
    <w:rsid w:val="00905386"/>
    <w:rsid w:val="009076A5"/>
    <w:rsid w:val="00910830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7396F"/>
    <w:rsid w:val="00974681"/>
    <w:rsid w:val="00974A67"/>
    <w:rsid w:val="00975A3D"/>
    <w:rsid w:val="00976316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3F86"/>
    <w:rsid w:val="009B6CE8"/>
    <w:rsid w:val="009B6DA7"/>
    <w:rsid w:val="009C1BDB"/>
    <w:rsid w:val="009C1E84"/>
    <w:rsid w:val="009C258F"/>
    <w:rsid w:val="009C365E"/>
    <w:rsid w:val="009C39A5"/>
    <w:rsid w:val="009C603E"/>
    <w:rsid w:val="009C7E0D"/>
    <w:rsid w:val="009D0AA9"/>
    <w:rsid w:val="009D2B45"/>
    <w:rsid w:val="009D40A1"/>
    <w:rsid w:val="009E31EE"/>
    <w:rsid w:val="009E3F8F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3191"/>
    <w:rsid w:val="00A638D1"/>
    <w:rsid w:val="00A65089"/>
    <w:rsid w:val="00A669CA"/>
    <w:rsid w:val="00A72657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4456"/>
    <w:rsid w:val="00AC4764"/>
    <w:rsid w:val="00AC6241"/>
    <w:rsid w:val="00AC70B3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F0D15"/>
    <w:rsid w:val="00AF18BB"/>
    <w:rsid w:val="00AF2A61"/>
    <w:rsid w:val="00AF570E"/>
    <w:rsid w:val="00AF75CD"/>
    <w:rsid w:val="00B00F02"/>
    <w:rsid w:val="00B0379A"/>
    <w:rsid w:val="00B056D5"/>
    <w:rsid w:val="00B059E6"/>
    <w:rsid w:val="00B122D4"/>
    <w:rsid w:val="00B132CD"/>
    <w:rsid w:val="00B1357E"/>
    <w:rsid w:val="00B1450B"/>
    <w:rsid w:val="00B1553F"/>
    <w:rsid w:val="00B1609E"/>
    <w:rsid w:val="00B22A88"/>
    <w:rsid w:val="00B23142"/>
    <w:rsid w:val="00B2485B"/>
    <w:rsid w:val="00B24D39"/>
    <w:rsid w:val="00B2570C"/>
    <w:rsid w:val="00B30B8B"/>
    <w:rsid w:val="00B31782"/>
    <w:rsid w:val="00B32CE7"/>
    <w:rsid w:val="00B33C2D"/>
    <w:rsid w:val="00B34473"/>
    <w:rsid w:val="00B34C91"/>
    <w:rsid w:val="00B36113"/>
    <w:rsid w:val="00B401E4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769B"/>
    <w:rsid w:val="00BB0085"/>
    <w:rsid w:val="00BB2017"/>
    <w:rsid w:val="00BB7C27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378EB"/>
    <w:rsid w:val="00C40976"/>
    <w:rsid w:val="00C411EC"/>
    <w:rsid w:val="00C41D38"/>
    <w:rsid w:val="00C422BA"/>
    <w:rsid w:val="00C43672"/>
    <w:rsid w:val="00C4602B"/>
    <w:rsid w:val="00C50EA1"/>
    <w:rsid w:val="00C511C5"/>
    <w:rsid w:val="00C5130C"/>
    <w:rsid w:val="00C51FCF"/>
    <w:rsid w:val="00C54F5A"/>
    <w:rsid w:val="00C554F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4C61"/>
    <w:rsid w:val="00C7797A"/>
    <w:rsid w:val="00C81DCC"/>
    <w:rsid w:val="00C83704"/>
    <w:rsid w:val="00C83FC9"/>
    <w:rsid w:val="00C844AE"/>
    <w:rsid w:val="00C84DDC"/>
    <w:rsid w:val="00C85044"/>
    <w:rsid w:val="00C85AF7"/>
    <w:rsid w:val="00C87060"/>
    <w:rsid w:val="00C90610"/>
    <w:rsid w:val="00C935F7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C0662"/>
    <w:rsid w:val="00CC0C9E"/>
    <w:rsid w:val="00CC4830"/>
    <w:rsid w:val="00CC5169"/>
    <w:rsid w:val="00CC5600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A37"/>
    <w:rsid w:val="00D00287"/>
    <w:rsid w:val="00D00628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1D94"/>
    <w:rsid w:val="00D21DAB"/>
    <w:rsid w:val="00D23068"/>
    <w:rsid w:val="00D233A7"/>
    <w:rsid w:val="00D25B59"/>
    <w:rsid w:val="00D26347"/>
    <w:rsid w:val="00D2693F"/>
    <w:rsid w:val="00D272BD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8D"/>
    <w:rsid w:val="00D45F51"/>
    <w:rsid w:val="00D46103"/>
    <w:rsid w:val="00D54FE1"/>
    <w:rsid w:val="00D5754E"/>
    <w:rsid w:val="00D57D84"/>
    <w:rsid w:val="00D60AE5"/>
    <w:rsid w:val="00D60D96"/>
    <w:rsid w:val="00D61A6C"/>
    <w:rsid w:val="00D637C6"/>
    <w:rsid w:val="00D6429F"/>
    <w:rsid w:val="00D716AD"/>
    <w:rsid w:val="00D7547F"/>
    <w:rsid w:val="00D77645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B0F0F"/>
    <w:rsid w:val="00DB47AA"/>
    <w:rsid w:val="00DB4A1C"/>
    <w:rsid w:val="00DB4A61"/>
    <w:rsid w:val="00DC02C7"/>
    <w:rsid w:val="00DC198C"/>
    <w:rsid w:val="00DC1D11"/>
    <w:rsid w:val="00DC25D8"/>
    <w:rsid w:val="00DC448E"/>
    <w:rsid w:val="00DC4E93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642A"/>
    <w:rsid w:val="00DE699E"/>
    <w:rsid w:val="00DE6B33"/>
    <w:rsid w:val="00DF08BC"/>
    <w:rsid w:val="00DF2C43"/>
    <w:rsid w:val="00DF61A0"/>
    <w:rsid w:val="00DF69D6"/>
    <w:rsid w:val="00DF7709"/>
    <w:rsid w:val="00E033C4"/>
    <w:rsid w:val="00E07471"/>
    <w:rsid w:val="00E1239F"/>
    <w:rsid w:val="00E20463"/>
    <w:rsid w:val="00E20FB6"/>
    <w:rsid w:val="00E210C2"/>
    <w:rsid w:val="00E239FE"/>
    <w:rsid w:val="00E259F1"/>
    <w:rsid w:val="00E3324C"/>
    <w:rsid w:val="00E33860"/>
    <w:rsid w:val="00E35AAE"/>
    <w:rsid w:val="00E439D2"/>
    <w:rsid w:val="00E43F03"/>
    <w:rsid w:val="00E45B11"/>
    <w:rsid w:val="00E45CA1"/>
    <w:rsid w:val="00E46602"/>
    <w:rsid w:val="00E46E38"/>
    <w:rsid w:val="00E47D4B"/>
    <w:rsid w:val="00E51949"/>
    <w:rsid w:val="00E6082C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11AC"/>
    <w:rsid w:val="00F02363"/>
    <w:rsid w:val="00F04C37"/>
    <w:rsid w:val="00F0660E"/>
    <w:rsid w:val="00F14DBE"/>
    <w:rsid w:val="00F156A5"/>
    <w:rsid w:val="00F16296"/>
    <w:rsid w:val="00F17D33"/>
    <w:rsid w:val="00F2170C"/>
    <w:rsid w:val="00F2439D"/>
    <w:rsid w:val="00F250FD"/>
    <w:rsid w:val="00F25898"/>
    <w:rsid w:val="00F2683A"/>
    <w:rsid w:val="00F26A3A"/>
    <w:rsid w:val="00F31A1A"/>
    <w:rsid w:val="00F365B4"/>
    <w:rsid w:val="00F36DF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E2F"/>
    <w:rsid w:val="00FE01CB"/>
    <w:rsid w:val="00FE4EF2"/>
    <w:rsid w:val="00FE4F72"/>
    <w:rsid w:val="00FF0BA4"/>
    <w:rsid w:val="00FF0DDF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4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5</cp:revision>
  <cp:lastPrinted>2020-11-18T21:39:00Z</cp:lastPrinted>
  <dcterms:created xsi:type="dcterms:W3CDTF">2025-05-14T05:54:00Z</dcterms:created>
  <dcterms:modified xsi:type="dcterms:W3CDTF">2025-05-14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